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ลักการเขียนโปรแกรม</w:t>
      </w:r>
      <w:r>
        <w:t xml:space="preserve"> </w:t>
      </w:r>
      <w:r>
        <w:t xml:space="preserve">6</w:t>
      </w:r>
      <w:r>
        <w:t xml:space="preserve"> </w:t>
      </w:r>
      <w:r>
        <w:t xml:space="preserve">ก.ค.</w:t>
      </w:r>
      <w:r>
        <w:t xml:space="preserve"> </w:t>
      </w:r>
      <w:r>
        <w:t xml:space="preserve">2022</w:t>
      </w:r>
    </w:p>
    <w:p>
      <w:pPr>
        <w:pStyle w:val="Date"/>
      </w:pPr>
      <w:r>
        <w:t xml:space="preserve">วันจันทร์ที่</w:t>
      </w:r>
      <w:r>
        <w:t xml:space="preserve"> </w:t>
      </w:r>
      <w:r>
        <w:t xml:space="preserve">25</w:t>
      </w:r>
      <w:r>
        <w:t xml:space="preserve"> </w:t>
      </w:r>
      <w:r>
        <w:t xml:space="preserve">กรกฎ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ค่ะได้ยินเป็นตั้งแต่เมื่อวานแล้ว น่าจะเป็นที่เน็ตเราน่ะ สัญญาณเน็ตเรานะ มันไม่ดีเมื่อวานก็อย่างนี้ล่ะ ใหม่ต้อง 3 รอบ</w:t>
      </w:r>
    </w:p>
    <w:p>
      <w:pPr>
        <w:pStyle w:val="BodyText"/>
      </w:pPr>
      <w:r>
        <w:t xml:space="preserve">(ล่าม) สวัสดีค่ะ ได้ยินไหมคะ</w:t>
      </w:r>
    </w:p>
    <w:p>
      <w:pPr>
        <w:pStyle w:val="BodyText"/>
      </w:pPr>
      <w:r>
        <w:t xml:space="preserve">(อาจารย์สุธิรา) สวัสดีค่ะ</w:t>
      </w:r>
    </w:p>
    <w:p>
      <w:pPr>
        <w:pStyle w:val="BodyText"/>
      </w:pPr>
      <w:r>
        <w:t xml:space="preserve">(ล่าม) สวัสดีค่ะ ได้ยินนะคะ</w:t>
      </w:r>
    </w:p>
    <w:p>
      <w:pPr>
        <w:pStyle w:val="BodyText"/>
      </w:pPr>
      <w:r>
        <w:t xml:space="preserve">(อาจารย์สุธิรา) ได้ยินแต่สัญญาณภาพมันไม่ได้ ภาพมันค้าง ใช่ภาพมันค้างเมื่อวาน ก็เป็นอย่างนี้ล่ะค่ะโทรเข้าเข้าใหม่ วางแล้วโทรมาใหม่ สวัสดีค่ะ OK พี่ล่ามได้ยินนะคะ</w:t>
      </w:r>
    </w:p>
    <w:p>
      <w:pPr>
        <w:pStyle w:val="BodyText"/>
      </w:pPr>
      <w:r>
        <w:t xml:space="preserve">(ล่าม) ได้ยินค่ะ</w:t>
      </w:r>
    </w:p>
    <w:p>
      <w:pPr>
        <w:pStyle w:val="BodyText"/>
      </w:pPr>
      <w:r>
        <w:t xml:space="preserve">(อาจารย์สุธิรา) เรามาเริ่มกันเลยนะคะ สัปดาห์ที่แล้วที่เราเรียนเกี่ยวกับการออกแบบนะคะ เรื่องอัลกอริทึมไปแล้วนะคะ สัปดาห์นี้เราก็จะเข้าสู่กระบวนการ ที่จะเพิ่มเขียนโปรแกรมนะคะ แต่การที่เราจะเริ่มเขียนโปรแกรม ต้องทำความรู้จักกับภาษา ที่เราต้องเขียนกันก่อนนะคะ ภาษาที่เราจะใช้ก็คือภาษา python นะคะ มาดูเนื้อหาที่เราจะเรียนกันวันนี้นะคะ มีหัวข้อแรกก็คือจะพูดถึงประวัติของ python นะคะ หัวข้อที่ 2พูดถึงลักษณะของ python ว่ามันเป็นอย่างไรนะคะ และหัวข้อที่ 3 จะพูดถึงโครงสร้าง โครงสร้างก็คือวิธีการที่เราจะเขียน python มันจะต้องมีรูปแบบหรือ template อย่างไรนะคะ และหัวข้อสุดท้ายเป็นปฏิบัตินะคะ คือ เราจะลงมือเขียนภาษา python กันนะคะ เรามาเริ่มที่หัวข้อแรกกันเลย ประวัติถ่ายทอดนี่มีเกิดขึ้นในปี 1000 ปี พศ. นะคะ เพราะว่าโปรแกรมเมอร์อันนี้เราเป็นคนนะคะ ชื่อว่านะคt มันเกิดจากการที่เขานำภาษาหลายตัวมารวมกันนะคะ เมื่อคืนไปหยิบข้อดีของภาษาซีภาษา ABC ภาษา unison พรุ่งนี้เอามาไม่เชิงว่าเอามารวมแล้วเขียนนะคะ เอามาทำเป็นโครงสร้างหรือเทพเป็น template ใหม่นะคะเอามาสร้างเป็นภาษาใหม่นะคะ ชื่อว่า python นะคะ เหตุผลที่เขาทำภาษา python ขึ้นมา ก็เพราะว่ายุคปัจจุบันนี้นะคะ ไอ้พวกระบบปฏิบัติการมันเริ่มมีหลายตัว ว่าอย่างนั้นเถอะหรือที่เขาเรียกว่า platform นะคะ นอกจากคอมพิวเตอร์แล้ว เดี๋ยวนี้มือถือก็จัดเป็นคอมพิวเตอร์อย่างหนึ่ง เริ่มมีลักษณะของคอมพิวเตอร์อย่างหนึ่ง เพราะว่ามือถือนะคะ มาก่อนกดแค่เบอร์โทรนะคะ เพิ่มอีกหน่อยก็ส่งข้อความแต่ทีนี้มือถือสามารถใช้มือถือดูเว็บได้ เข้าเว็บได้เข้าเฟซได้มันก็เลยเป็นคอมพิวเตอร์เล็ก ๆ เครื่องหนึ่งนะคะ เขาก็เลยเรียกว่า platform วันนี้ปั่น มันมีหลายตัวนะคะ ถ่ายทอดนี้มันก็เลยคิดว่าสร้างภาษาที่มันสามารถเอาไปใช้ได้ ออกนะเราพัฒนาโปรแกรม 1 ตัวแล้วเอาไปใช้กับเครื่องได้หลายรุ่นถ้าเป็นสมัยก่อนพัฒนาตัวหนึ่งตอนพัฒนาใช้ Windowsใช้เฉพาะเครื่องที่ทำงานบนระบบปฏิบัติการ Windows นะคะใช้เฉพาะทำงานเฉพาะคอมพิวเตอร์นะคะเดี๋ยวนี้ที่มือถือมีแอพพลิเคชั่นต่างๆโปรแกรมที่เขาสร้างขึ้นมานะคะแล้วสามารถไปใช้งานได้เห็นไหมคะเหมือนแอปของ App Store ใช่ไหมคะของ Microsoft หรือของ Appleเปิ้ลสินะAppleนี่ถ้าใครใช้ iPhone นะคะหรือ iPad เขาจะช่วยสินค้าในตระกูลเขา ใช้เมื่อคืนใช้ได้เฉพาะใน iPhone ใน iPad อะไรอย่างนี้ เป็น Application ส่วนมากจะเป็น Application ของ Apple จะเสียเงินใช่ไหมpython มันมีลักษณะที่เป็น open source คือโปรแกรมที่เปิดเพื่อให้คนอื่นมาพัฒนาโปรแกรมนี้ต่อยอดได้นะคะ คนอื่นสามารถเข้ามาร่วมพัฒนาโปรแกรมนี้ได้ด้วยนะคะ บอกว่าวัตถุประสงค์หลัก ๆ คือมันจะเป็นภาษาคอมพิวเตอร์ที่เรียนรู้ได้ง่ายนะคะ ไม่มีกดมากกฎเกณฑ์มากนะคะ ต้องใช้ไวยากรณ์ที่ซับซ้อน ไม่ต้องใช้คำสั่งที่ซับซ้อนมาก แต่ก็สามารถเข้าใจได้นะคะ ก็นำไปใช้บนระบบปฏิบัติการที่แตกต่างได้เห็นไหมคะ เหมือนที่บอกใช้กับตระกูลของ Apple ก็ได้ ใช้กับไมโครซอฟท์ของ Windows ก็ได้ ใช้ Android ก็ได้ Android ในมือถือนะฃ แล้วก็มีพวกระบบปฏิบัติการอื่น เช่น ที่เป็นระบบปฏิบัติการเครือข่ายเช่น Linux อะไรนะคะเป็นต้น ก็เลยเก็บมาตัวหนึ่งอ่ะ เอาไปใช้ได้หมดเลย คือ ครอบจักรวาลนั่นเองนะคะ ประวัติของ python แล้ว ที่เราควรจะรู้ต่อมาก็คือลักษณะของภาษา python นะคะ มันมีลักษณะเป็นอย่างไรใครมีข้อดีข้อเสียข้อเด่นอย่างไรนะคะ อันนี้หนึ่งเลยลักษณะแรกที่ทุก ๆ คน หรือโปรแกรมโปรดปรานมากคือฟรีโปรแกรม โปรแกรมนะคะไม่ได้ถูก ๆ นะ ซื้อแล้วใช้จ่ายเงินครั้งเดียวแล้วจบนึกออกนะ รายการที่เราจะซื้อโปรแกรมมาใช้งานเหมือนตระกูล Adobe อย่างนี้ 1 คือ 1 ครั้งแล้วก็ต้องมีการต่ออายุเขาเรียกต่ออายุนะคะ ก็คือเพราะอะไรเพราะเขาอ้างว่าทุกปีก็จะมีการอัพเดทวันที่ 6 เดือนอัพเดทไปแล้วนะคะ มีช่วงหนึ่ง 3 เดือนก็อัพเดทแล้ว คือพร้อมเบรคนี้เตรียมตัวเสียเงินว่าอย่างนั้นเถอะนะคะ เพราะฉะนั้น programming ก็คือเหมือนยัง แม่เป็นอาจารย์ไม่ได้เอาไปหารายได้ จะพยายามใช้ที่เป็นฟรีนะคะ เพราะมันไม่มีค่าใช้จ่ายไม่มีเงื่อนไขอะไรมาผูกพันนะคะ แต่ถ้าเป็นโปรแกรมที่เป็นลิขสิทธิ์ซื้อไปแล้ว อย่างที่บอกไอ้ต่อมันก็จะใช้งานฟังก์ชันบางตัว ที่เป็นของตัวใหม่อะไรอย่างนี้ไม่ได้นะคะ ถ้าเกิดไปใช้เขาตรวจสอบเจอแล้วก็อาจจะข้อหาละเมิดลิขสิทธิ์ ที่มีในปัจจุบันนี้นะคะ ตอบมาพัฒนาต่อมาก็คือ to use and LearnEasy to use ก็คือใช้ง่ายนะคะ แล้วก็ Learn Learn คือเรียนอะไรก็ง่ายเรียนรู้ง่ายนะคะ ก็คือลักษณะโครงสร้างของมันไม่ยุ่งยากมากนะคะ เด็ก ๆ สามารถเรียนได้ภายในเวลาสั้น ๆ นะคะมันจะเหมาะกับผู้ที่เริ่มต้นก็คือถ้าใครไม่เคยเห็นโปรแกรมเลยนะคะ หรือมีใครเก็บมาแล้วไปเขียนได้นิดหน่อยอย่างนี้ก็คือเริ่มต้นในการเขียนนะคะ เขาก็จะเริ่มที่ภาษา python นะคะ ตอบมา General purpose เราโพสต์ก็คือถ้าไปตามตัว General ก็คือทั่วไปนะคะ แปลแบบไทย ๆ ภาษาก็จะสละสลวยขึ้นก็คือมีความเป็นภาษาแบบอเนกประสงค์อุปสงค์ คือ สามารถใช้ได้หลากหลายนะคะ ตั้งแต่ไม่ได้กลับแอปพลิเคชันทั่วไป Top ประเทศเขาจะเรียกเครื่อง PC ว่า Desktop คือเครื่องตั้งโต๊ะ เราก็มือถือเขาจะเรียก mobile นะ พรุ่งนี้นะคะ แล้วถ้า Notebook ของเราน่ะ ประเทศเขาจะไม่เล่นด้วยหรอกนะ ก็ยังงงอยู่คนไทยเรียกเครื่องคอมพิวเตอร์เครื่องเล็ก ๆ ได้นะ นะคะ ไม่เหมือนกันนะคะ มันใช้ได้เครือข่ายก็ได้เงินด้านกราฟิกก็ได้ นาฬิกา Fit เพราะว่าโดยปกตินะคะ โดยปกติแล้วภาษาคอมพิวเตอร์ส่วนใหญ่ เขาจะใช้เอาไว้เขียนโปรแกรมที่เกี่ยวกับพัฒนาระบบสร้างระบบบัญชีพวกนี้นะคะpython นอกจากเขียนโปรแกรมระบบแล้วยังสามารถเขียนโปรแกรมกราฟิกโปรแกรมเกมอะไรแบบนี้นึกออกนะคะมีความสามารถที่หลากหลายอย่างที่บอกนะคะใช้คำนวณทางวิทยาศาสตร์ได้นะคะสวัสดีค่ะลักษณะต่อมา Portable แปลตามศัพท์นะมันจะแปลว่าพกพาได้ แต่ความจริงแล้วคือว่าย้ายดีกว่าเราอย่างที่บอกนะคะ เราพัฒนาใน Windows แต่เราเอามาใช้กับเครื่อง Mac ได้นะคะ อันนี้เป็นต้นนะคะก็คือย้ายจากแพลตฟอร์ม 1 ไปที่ eastville 1 ก็ได้อันนี้เป็นต้นนะคะ เป็นโปรแกรมที่มีลักษณะเป็น Portable ขึ้นมาก็คือไปอยู่ไหนก็ได้มันไปได้หลากหลายว่าอย่างนั้นเถอะ ปีนี้โต๊ะ 1 โต๊ะ 1 ที่ตอบมาไม่ได้ยินอีกแล้วนะ open source Open ก็คือเปิดซอส มาจากคำว่า source Code ก็คือเป็นเราสามารถเปิดเผย source Code ได้นะคะ เมื่อคืนเหมือนที่บอกไว้ในตอนต้นว่าถ้ามันจะมีนำไปพัฒนาต่อ อื่นหรือโปรแกรมอื่นได้ มีคนมาพัฒนาต่อจากที่เราพัฒนาไว้ได้เราจะไปพัฒนาต่อจากเขาได้ ก็คือเปิดโอกาสให้โปรแกรมเมอร์คนอื่น ๆ น่ะค่ะ เข้ามาเขียนโปรแกรมช่วยกันได้นะคะ เป็นลักษณะของเขาก็คือเป็น open source พัฒนาต่อมาเป็นแบบ Functional ฟัง Functional and OOP ก็คือมาจากฟังก์ชันนะคะ คือเป็นโปรแกรมเชิงวัตถุนั่นเองคือสามารถเขียนโปรแกรมได้ ในลักษณะที่เป็นโครงสร้าง หรือเป็นโปรแกรมเชิงวัตถุได้นะคะ programming GUI ย่อมาจาก Graphic User Interface นะคะ ทดสอบหรือการติดต่อแบบใช้งานแบบกราฟได้นะคะ เดิมนี่การเขียนโปรแกรมเหมือนที่บอกนะคะ มันจะเขียนโปรแกรมที่ระบบด้านกราฟิก python งานกราฟฟิกถือว่าเยี่ยมนะ ที่บอกว่าพัฒนาเป็นเกมได้อย่างนี้นะคะออกแบบหน้าตาให้สวยงาม วันที่พ่อทำออกมาเป็นแอปเป็นอะไรอย่างนี้ไม่ต้องตั้ง App อะไรเพิ่มเติม ได้อย่างนี้เป็นต้นนะคะ ลักษณะต่อมา database นะคะ คือฐานข้อมูล คือโดยปกติเวลาเขียนโปรแกรมฐานข้อมูล ก็ต่างหากอะไรอย่างนี้เหมือนของ python มี Library หรือห้องสมุดนะคะที่จัดเก็บใช้สำหรับเชื่อมต่อกับฐานข้อมูลนะคะ มันจะไปเชื่อมกับโปรแกรมฐานข้อมูลตัวได้นะคะ เลยเหมือนมี database ในตัวนะคะ พัฒนาต่อมา automatic Memory Management Automatic คืออัตโนมัติ Memory ก็คือความจำคือการจัดการหน่วยความจำ จัดการความจำนี่ python จะมีการจัดการหน่วยความจำแบบอัตโนมัตินะคะ มันดีอย่างไรก็คือมันจะทำให้ลดข้อผิดพลาดนะคะที่จะทำให้โปรแกรมทำงาน ก็คือไปแก้ปัญหาว่าถ้าเกิดโปรแกรมทำงานผิด มันจะไปเหมือนเราเขียนโค้ดไปกดผิดน่ะ มันจะมีการแจ้งเตือนมีนั่นนี่นู่นขึ้นมานะคะ มีหน่วยความจำที่ดีนะคะ จะทำให้เวลาเขียนโปรแกรมไปนึกว่าจะเกิดขึ้นได้น้อยนั่นเองนะคะ อะไรโปรแกรมเมอร์ ได้ว่าอย่างนั้นเถอะอีก 2 หัวข้อนะคะ ก็คือหยุด 2 ลักษณะก็คือร้าน community and support ตลาดก็คือใหญ่รองรับชุมชนหรือนะคะ สามารถกลุ่มของโปรแกรมเมอร์ที่พัฒนา python จะสร้างเป็นกลุ่มคือเขาทำเว็บไว้เลย แล้วก็จะมีบางคนก็เข้าไปแปะโพสไว้ เพราะว่าคือตามหลักแล้วโปรแกรมเมอร์ มันจะไม่ได้เขียนแค่คนเดียวนะ นึกออกนะ ไม่ต้องละหลายคนช่วยกันเขียน เพราะว่าอะไรเพราะว่าโปรแกรมเมอร์ 1 คน มันก็ต้องมีความเชี่ยวชาญเฉพาะด้าน เชี่ยวชาญเฉพาะด้าน database อะไรอย่างนี้ เชี่ยวชาญเฉพาะเครือข่าย แล้วทีนี้พอเราเขียนไปเราไม่ถนัดด้านนี้ ก็อาจจะเอาโค้ดไปแปะแล้วก็ไปขอความช่วยเหลือ จะบอกว่ามาทำให้เกิดร้าน community ก็คือเกิดชุมชนขนาดใหญ่ขึ้น คือเป็นกลุ่มของโปรแกรมเมอร์นั่นเองนะคะ มีเข้ามาพูดคุยแลกเปลี่ยนเกี่ยวกับอ่านโค้ดนั่นเองนะคะ และลักษณะสุดท้าย support Library นะคะก็คือรองรับระบบ Libraried Digital ของเขานะคะ มันจะมีและเบอร์รี่ที่เขาสร้างขึ้น ก็คือนะคะ อยู่ในตัวของเขาเองอยู่แล้ว Built in เหมือนในบ้านมีเฟอร์นิเจอร์บิวอิน อันนี้คือเฟอร์นิเจอร์ นั้นอยู่กับบ้านมาแล้วนึกออกนะคะ ฝังไว้ในโปรแกรมแล้วอย่างนี้นะคะเหมือนเช่นเดียวกันเลยไรซ์เบอรี่ที่เป็นแบบบิ้วอิน ก็คือที่มีในตัวโปรแกรมอยู่แล้วนะคะหรือถ้าโปรแกรมมีไม่พอก็สามารถเอาแล้วบริจาคข้างนอกก็ได้ เช่น มี library ด้านกราฟิก ก็สามารถดึงเข้ามาด้วยนะคะ เขาก็มีอันที่บอกมิตรชุมชนนะคะ ในชุมชนเขาก็คือถ้าเราไม่รู้เราก็ไปถามได้ ก็จบแล้วสนามไปแล้วนะคะ ข้อต่อมาเราจะพูดถึงให้เห็นถึงโครงสร้างอันนี้ จะให้ดูรูปแบบนะคะ ถ้าเราเขียนเขียนแบบใช้โปรแกรมที่เขียนแบบเป็นล่ำเป็นสันน่ะนะคะ เราจะเขียนว่าจะต้องมีโครงสร้างของภาษา มันอย่างไรภาพนะคะ ล่าสุดเลยนะคะเราเรียกว่า Module นะคะ จะมีองค์ประกอบ 3 ส่วนหลัก ๆ ก็คือของ Module นะคะ ที่ 1 นะคะ ที่ 2 คือส่วนของ Comment แล้วส่วนที่ 3 คือส่วนของ statement แต่ละส่วนมีความสำคัญอย่างไร ดูรูปแล้วจำไว้นะคะ ตอนแรกมาดูนี่คือ First dot คืออะไรนะคะ ก็คือจะเป็นส่วนที่เป็นระบบหรือโปรแกรมใหญ่ของเรานั่นเองนะคะ เมื่อคืนในโมดุลนั้นจะต้องมีส่วนของคลาสก็คือใช้เขียนโปรแกรมแบบ OOP เราก็จะต้องมีปิดนะคะ ใช้เขียนแบบมีฟังก์ชันก็คือจะเป็นฟังก์ชัน แบบแบตเตอรี่ก็ได้นะคะ คือเป็นการใช้งานแบบ Library ของเขาได้นะคะ เมื่อเช้านี้เรายังสามารถใช่ไหมคะ คือนอกจากเป็นโมเดลที่เราสร้างแล้วเป็นโมเดลที่เราสามารถไปนำนำมาใช้ remini สร้างไว้แล้วนะคะ เราก็ไปเรียกใช้โมดุลนั้นเข้ามาจำกราฟฟิกนั่นหมายถึงว่าถ้าเราต้องการเขียนโปรแกรมด้านกราฟิก เราก็สามารถไปเขียนได้ใช้ Module นั้นขึ้นมาได้นะคะ เขียนในตัวอย่างคำว่า First.py คือจะเป็นดูนะของโปรแกรมเราเราตั้งชื่อว่า First.py นะคะ นั่นคือส่วนของโมดุลง่าย ๆ สรุปง่าย ๆ ก็คือมันคือไฟล์โปรแกรมเรานั่นเองนะคะ 1 ไฟล์นั่นเองนะคะมาดูสวนตอบมาคือย้ำเสมอ ว่า Comment มีส่วนสำคัญสำคัญอย่างไร Comment น่าจะเป็นตัวที่บายเอาไว้อธิบายการทำงานของโปรแกรมเรานั่นเองนะคะ โปรแกรมเราเช่นเหมือนตรงนี้เป็นส่วนที่จำกัดตัวแปรเราก็ใส่ comment เข้าไปแล้วเราก็ใส่คำอธิบายไปว่าประกาศตัวแปร ว่าอันนี้สำหรับทำอันนี้มันจะดีอย่างไร ไม่นึกถึงเมื่อการที่เราต้องการ หรือโปรแกรมเรามีปัญหาแล้วเราจะไปแก้ที่ 1 เรารู้แล้วว่าถ้าเราเขียนเองที่มันผิดมักจะเกิดจากอะไร ถ้าเรามี comment แล้วเราจะไปถูกเราจะรู้เลยว่าตรงจุดนี้ comment นี้เราทำอะไรกับมันบ่มีส่วนของอะไรมีฟังก์ชันอยู่ตรงนี้ไหมมีคลาสอยู่ตรงนี้ไหม มีเงื่อนไขตรงนี้ไหมนึกออกนะคะ comment มันจะเป็นตัวช่วยในการที่โปรแกรมเมอร์ เอาไว้ใช้เวลาตรวจสอบหรือถึงว่าตัวแปรนี้ เราตั้งไปทำไมนะ เพราะเด็ก ๆ น่ะ ตำราเรียน A B A B โปรแกรมใช้ a กับ นี่คืออะไรไม่ออกนะคะ เวลาตั้งชื่อโปรแกรมควรจะ Search Google หาคำภาษาอังกฤษให้มันสอดคล้องกับคำแปล ไม่ตรงกับภาษาไทยนะคt มันจะยาวไปหน่อยก็ยังดีกว่ามันจะทำให้เราไปแก้โค้ดได้ง่าย ๆ จะได้ง่ายกว่า A กับ B น่ะค่ะ comment ก็คือมีส่วนสำคัญนะคะ ก็คือไม่ควรขาดไม่ควรทิ้งไปนะครับ คือ มันไม่ได้เอาไปมวนผลนะ แต่ว่ามันจะเป็นเป็นตัวช่วยเหมือนว่าทำไม Facebook และติดแฮชแท็ก comment เราก็ติดก็เหมือนจะเป็นการเตือน หรือกระตุ้นในโซเชียล ใช่ไหม Attack เรื่องนั้นเรื่องนี้ เน้นหัวข้อว่าอย่างนั้นเถอะเลือกเน้นเรื่องนั้นประมาณนี้นะครับ ใส่เครื่องหมายในภาษาคอมพิวเตอร์ เขาเรียกนะครับนะคะ ในภาษาเด็กยุคใหม่ ใหม่คนนี้เด็ก ๆ จะเรียกว่าแท็กนะคะ ตอบมาส่วนที่ 3 ส่วนนี้ขาดไม่ได้เราจะเขียนโปรแกรมนี้ ได้ก็ต่อเมื่อเรามี statement statement ก็คือส่วนของนี่เป็นคำสั่งเห็นไหมคะ ไอ้โปรแกรมมันทำงานเราจะเข้าไปเขียนพลังในตัวนี้ในส่วน statement นี้ที่นี่โดยปกติใน python เวลา เวลาจะจบคำสั่งการทำงานใน 1 คำสั่งนี่นะคะ เขาก็จะใช้การขึ้นบรรทัดใหม่แล้ว ก็มีอีกแบบหนึ่งก็คือไซส์ senegal คือถ้าเป็นแต่ก่อนให้เด็ก ๆ ดู ที่ความแตกต่างของตัวที่ 1 กับตัวที่ 2 ที่ Drive C เรื่องไว้ตัวอย่างที่ 1 ก็บอกว่า python โดยปกติมันสั่งลบ 1 อัน แล้วก็กด Enter นั่นหมายความว่าเสร็จแล้ว 1 คำสั่ง เป็น1 คำสั่งนึกออกนะ เอาบรรทัดนี้ บรรทัดที่ 2 ต่อมา print คำสั่งที่ 2 ออกนะ อาทิตย์นี้ความสามารถถ้าเขียนแบบมี 2 คำสั่ง ในบรรทัดเดียวกันเขาจะใช้ไม่มีคนรอบข้างไว้เห็นไหมคะ มาด้วยใส่ นี่คือคำสั่งที่ 1 มันบอกให้โปรแกรม รู้ว่าทำเสร็จแล้ว คำสั่งนี้ตัวที่ 2 ไม่มี เพราะว่าอะไรเพราะว่าไม่ได้มีคำสั่ง ของในกรณีที่มีคำสั่งต่อกันอย่างที่ 2 เด็ก ๆ ก็เอาเครื่องหมายเซมิโคลอนมาคั่นวิธีเขียนที่ดีควรจะเขียนหมด 1 บรรทัด คำสั่งต่อ 1 บรรทัดเพราะอะไรอย่างนี้ มันจะช่วยให้รันง่ายกว่า เป็นพืดอย่างนี้ให้พี่ถึงเวลาที่เราเอาเอกสารอะไร แล้วมันไม่มีการเว้นวรรคประโยค ที่ออกยาวติดกันไปเป็นพืดเลย เห็นแล้วก็ผมไม่อยากให้ตรวจคำผิดจะหาเจอไหม หลวงตา มหาบัว ได้ที่นี้ ทำไม่เป็นหลวงตามหาบัว อ่านได้ 2 แบบถูกไหม อย่างนี้เป็นต้นนะคะ เท่านั้นอยากที่ 2 จะไม่นิยมในกรณีที่คำสั่งมีเยอะ มันจะเขียนต่อ ๆ มันดูยากเพราะเวลาไปแก้ Code มันจะยากเพราะอะไร เพราะโปรแกรมมันจะมีตั๋ว จะให้ไปบรรทัดที่นึกออกนะ มันจะพาเราไปบรรทัดที่เกิด error แล้วถ้าในบรรทัดนั้น มันมีหลายคนสั่งน่ะ แล้วเราจะรู้ทำไมว่ามันจะมีคำสั่งไหน เราก็ต้องมาไล่อีกใช่ไหม ถ้าเป็นบรรทัด 1 คำสั่งตอนบรรทัดจะรู้ว่า อ๋อ บรรทัดที่ 7-8 มันก็จะได้ง่ายขึ้นนะคะ พัฒนาเขียนเขียน 1 คำสั่ง for 1 บรรทัดวันนี้ พร้อมจะปฏิบัติแล้วหรือยังเสียเวลาเด็ก ๆ พักเบรคก่อนนะ พี่ล่ามก็จะได้เบรคก่อน อื่นเด็ก ๆ เปิดโปรแกรมค่ะด่านแรก ๆ เราลงโปรแกรมไปแล้วนะ เพราะฉะนั้นเราจะต้องเปิดโปรแกรมไว้ เพราะเราจะเริ่มเขียนโปรแกรมนะคะ จะเริ่มเข้าสู่นักเขียนโปรแกรมแล้วเดี๋ยวย้อนกลับไปก่อน ให้ไปเข้าห้องน้ำห้องท่าก่อน ให้เรียบร้อยก่อนนะคะ เด็กมาไม่มีต่อนะคะ โปรแกรมที่เราจะใช้ชื่อว่า Python ใช้เดี๋ยวนะขอตัดภาพก่อน เด็ก ๆ ใช้เครื่องมือค้นหาก็ได้นะคะ ค้นหาโปรแกรมแล้วพิมพ์คำว่า python py พิมพ์ พิมพ์ตัว P ใช้เครื่องมือค้นหาแล้วก็พิมพ์ตัว P ทำไมเป็นภาษาไทย P-Y นะคะ ภาษาไทยหรอ py P-y-t-h-o-n ก็ขึ้นแล้ว นะโลโก้หลวงพ่อนองแล้วก็เล่นได้เลยนะคะ ใช่หรือเปล่าเป็นตัว P กับตัวไว้ก่อน ปัญหาพี่ว่าแล้วยังไม่เจออีก ถ้าพิมพ์เจอแล้วกำลังต่อไปได้ ไปเข้าห้องน้ำพักผ่อนไม่ใช่10 นาทีนะคะให้เวลา 10 นาที แล้วเดี๋ยวค่อยมาอันนี้จะได้ตั้งใจทำไปจะไปเข้าห้องน้ำหนักได้บ้าง ประกอบเพราะเดี๋ยวตอนไม่ต้องเกิดจากลูกหน้าห้องน้ำหลุดไหม น้ำมันเบรคก่อนพี่ล่าม 10 นาทีนะคะ ค่ะ ขอบคุณค่ะ โอเคค่ะพร้อมนะคะ เด็ก ๆ เดี๋ยวเราจะลองมาเขียนนะคะ ยังไม่ได้เขียนนะครับโครงสร้างเขียนคำสั่ง จากนั้นเดี๋ยวเราจะดูว่าคำสั่ง ที่เราจะใช้การเขียนวันนี้คือวันอะไร ถึงได้นะอัลกอริทึม ก็จะมีที่เห็นบ่อย ๆ หรือแสดงถึงนั่นเองครับแสดงผลภาษาคอม นี่มันจะเรียกว่าฟังก์ชันแสดงผลนะคะ เรียกว่า print function นะคะ เพราะอะไรฟังก์ชันนี้มันโดนใช้งานบ่อย เพราะเมื่อเราจะต้องให้คอมพิวเตอร์มาแสดงผล เราก็ต้องเรียกใช้สั่งปริ้นนะคะ จะใช้ในการแสดงผลพากันออกทางจอภาพ วิธีการใช้ฟังก์ชันนี้ก็คือพิมพ์คำว่า Print นะคะ เราจะต้องพิมพ์คำว่า Print P-R-I-N-E แล้วใส่คำว่าวงเล็บเปิดวงเล็บปิด สังเกตง่าย ๆ ในภาษา python ถ้าคำสั่งใดคำสั่งหนึ่งมีวงเล็บเปิดปิดนั่นก็คือคำสั่งนั้นเป็นฟังก์ชันนะคะ พี่ให้เปิดโปรแกรมที่เราดาวน์โหลดไว้ตั้งแต่สัปดาห์แรก ๆ ไว้นะคะเปิดหน้าต่างโปรแกรมนั้นตอนนี้เราจะคำสั่ง Print ทางเขาเรียกว่าที่เป็นแบบแจ๋ว Command ก็คือลิ้นเป็นบรรทัด บรรทัดไปไม่ได้เป็นแบบโปรแกรม ทำโปรแกรมนะคะ เปิดหน้าต่างโปรแกรมนั้นเข้ามานะคะ ตรงที่มีสีขาวกระพริบ หรือเคอร์เซอร์กระพริบนะคะ อันดับแรก Print เพื่อใช้เราจะ print เพื่อแสดงชื่อของเรา ขณะนี้เครื่องหมายวงเล็บก่อน อื่นจะต้องพิมพ์ตัวคำสั่งก่อนพิมพ์ตัวแล้วก็ใส่เครื่องหมายวงเล็บเปิดวงเล็บปิด พร้อมกันวงเล็บปิดวงเล็บปิดกด 0 เฉยเลย เดี๋ยวขยายขนาดตัวอักษรให้ รอแป๊บนึงตั้งค่า Font แป๊บนึงนะคะเด็ก ๆ ไม่ขยายให้น่ะ ทำไมไม่ขยาย ไม่ขยายให้นะ สว่างไปเดี๋ยวๆ set ให้ใหม่นะแป๊บนึง Colour เอาสีอะไรดี กลัวมองไม่เห็น สีดำนี่ล่ะนะ โอเคไหม เห็นหรือยังไปอยู่ 30 เดี๋ยวเพิ่มไป OK เห็นแล้วนะพิมพ์คำว่า Print เอามาใส่วงเล็บเปิด สังเกตที่ตำแหน่งเคอร์เซอร์กระพริบ ที่นี่ในวงเล็บเครื่องหมายคำพูด เครื่องหมายคำพูดก็ได้ต่างกันนะ มีวงเล็บใช่ไหม เสร็จแล้วในวงเล็บเครื่องหมายคำพูด พิมพ์เครื่องหมายคำพูดลงไป เพราะพวกเราว่าถ้าเราจะแสดงข้อความ ในคอมพิวเตอร์นี่มันจะใช้ต้องใส่เครื่องหมายคำพูดแบบนี้ 2 อันทีนี้ใส่อะไร ใส่ชื่อตัวเองลงไปค่ะ อยากเห็นชื่อตัวเองพิมพ์ชื่อตัวเองลงไป font ภาษาไทยไม่ได้พิมพ์ชื่อภาษาอังกฤษไว้ก่อนนะ ยังไม่ได้ตั้งค่า font เดี๋ยวค่อยไปตั้งค่าทีหลัง เอายาว ๆ จะได้เห็นถ้าเมื่อไหร่ที่เด็ก ๆ ต้องการจะให้แสดงผลข้อความ ในวงเล็บนี่เป็นนี่คือตัวคำสั่ง แล้วในวงเล็บคือส่วนจะให้คอมพิวเตอร์มาแสดง เพราะฉะนั้น เมื่อต้องการให้แสดงสิ่งที่เป็นข้อความนี่ เด็ก ๆ จะต้องใช้เครื่องหมายคำพูดเรียกว่า Double Quote ก็คือมี 2 ขีด Single Quote ที่มีขีดเดียวนะคะ เสร็จแล้วเมื่อเสร็จแล้วนะคะ ไม่เลื่อนเคอร์เซอร์ไปที่ท้ายบรรทัดนะคะ ตำแหน่งแล้วกด enter มันจะต้องแสดงชื่อของเด็ก ๆ ในบรรทัดต่อมา อ้าวลองกด Enter ค่ะ จะไม่แสดงผล นะคะเห็นไหมแสดงชื่อแล้ว ไปขีดขาวกระพริบน่ะ เห็นไหม นั่นคือเครื่องไหน ใครไม่มีชื่อตัวเองขึ้น สิ่งที่จะแสดงออกมา ก็คือสิ่งที่อยู่ในวงเล็บ บอกแล้วตัว print นั่นคือคำสั่งสิ่งที่อยู่ในวงเล็บ ก็คือสิ่งที่เราจะให้คอมพิวเตอร์มันแสดงออกมาก็บอกไปแล้วว่าให้แสดงถ้าเป็นข้อความ ก็คือตัวอักษรเราจะต้องใช้ใส่เครื่องหมายคำพูด เดี๋ยวลองใหม่ถ้าเป็นตัวเลข เด็ก ๆ ลองพิมพ์ตัวเลขนะคะ เอาอะไรดีเอาเลขเลขรหัสประชาชนเด็ก ๆ ก็ได้เพราะฉะนั้น เหมือนเดิมคำสั่ง print คำสั่งในภาษา python พิมพ์ด้วยตัวเล็กเสมอ p-r-i-n-t วงเล็บเปิดปิดไว้เลย ในวงเล็บเลขที่บัตรประชาชนตัวเองพิมพ์ไปค่ะ 13 หลักมีความแตกต่างไหมเด็ก ๆ เพราะอะไรเพราะเลขบัตรประชาชนมันเป็นตัวเลขมันไม่ใช่ข้อความ ก็คือมันไม่ใช่ text ขึ้นเองนะคะ ไม่ใช่ตัวอักษร ใครไม่ทันน่ะ ยกมือนะคะ บอกแล้วว่าเราต้องการให้สิ่ง ไม่ทันหรอ แม็กกี้ทันไหม เลขน่ะให้ดูความแตกต่าง แบบที่ 1ที่ที่มีชื่อเราใช่ไหม เป็นข้อความเราจะต้องมีเครื่องหมายคำพูด อยู่ในวงเล็บด้วย แต่แบบที่ 2ตัวเลขไม่ต้องใส่เครื่องหมายคำพูดเห็นไหมคะ ถ้าเป็นตัวเลขสั่งมันพิมพ์ได้เลยมันรู้จัก โอเคนะคะ ทีนี้มีใครยังใช้คำสั่ง print ไม่ได้ ไม่ได้ใช้อะไรพิสดารนะลูก เอาง่าย ๆ คือเด็ก ๆ จะต้องพิมพ์ตัวคำสั่งรอไว้เลย แล้วก็วงเล็บเปิดปิดไว้ มาดูว่าในวงเล็บน่ะ เราอยากให้มันแสดงอะไร แสดงเป็นข้อความเหมือนที่บอกนะคะ เด็กจะต้องมีเดครื่องหมายคำพูดเดี๋ยวจะเดี๋ยวให้ลองนะคะ คำสั่ง Print อีกทีนะคะ อะไรขึ้นคำสั่ง print รอก่อนนะคะ อีก 1 ที แล้วก็ใส่เครื่องหมายวงเล็บไว้ นี่ตัวนี้เด็ก ๆ คะ คำสั่งจำ จำก่อนนะคะ คำสั่งในภาษาภาษาแหละ ไม่ปกติคำสั่งจะเป็นตัวพิมพ์เล็กทั้งหมด มันจะไม่มีตัวพิมพ์ใหญ่ ฉะนั้น ว่าพิมพ์ด้วยพิมพ์ใหญ่มันจะไม่ได้ ถ้าไม่เชื่อลอง ถ้าไม่ใช่เด็กจะลองเปลี่ยนตัว P ตัวนี้ ตัวใหญ่ตัวอย่างนี้ล่ะคะลองเปลี่ยนดูแล้วกด enter หมายเลข 1 ไปข้างใน แล้วกด enter มันจะขึ้นอย่างนี้เลย โปรแกรมมันจะมีข้อความเตือนเลย name Error เลยนะเนี่ย มันบอกว่ามันไม่รู้จัก ฉันไม่รู้จักเพราะอะไร เพราะถ้าเป็นคำสั่งใน python มันคือตัวเล็ก ต้องเป็นตัวเล็กนะคะ ตัวเล็กนะคะมันก็เลยมาถามว่าคุณหมายถึงอันนี้หรือเปล่า เห็นไหมมันมีพิมพ์ตัวเลขให้ดูด้วยจากตัวใหญ่มันบอกว่าไม่ใช่ตัวนี้ หรอมันยังบอกเราอีกว่าเราพิมพ์ผิดไหมมันช่วยเราขนาดไหน ถ้าเป็นแต่ก่อนอะไรวะ ก่อนคือสมัยเรียนครูสมัยแรกสมัยแม่เรียนมันไม่มีมาบอกอย่างนี้หรอก ไปหารู้แต่ว่า Error Error ตรงไหนไม่รู้หรอก ต้องไปดูทีละบรรทัด ทีละบรรทัดนะคะ แต่ยุคใหม่มันง่ายเขาบอกว่ามันง่าย ไม่งั้นในการเขียนพิมพ์ผิด บอกเราเลยนี่ ๆ คุณผิดตัวนี้ มันใช่ตัวนี้หรือเปล่า มันจะบอกเราเลยนะคะ มันก็ทำให้เราขอเราผิดเอง เข้าใจนะ นี้คำสั่ง print นะคะ มาอีกทีหนึ่งบ่อย ๆ จะได้จำ ก็ข้างในอยู่นำเขาว่าพิมพ์ข้อความแล้ว ไปในวงเล็บนี่ ที่นี่ไม่บอกให้พิมพ์ชื่อชื่อเล่นตัวเอง เข้าใจไหมชื่อเล่นของตัวเอง ทำงานให้ตัวเลขมันชื่อเล่นเราออกมา ลองดูดิครูบอกไป ให้มันพิมพ์ชื่อเล่นของเราออกมานะคะ อะไรคะใส่อะไรในวงเล็บนี้ เราจะเอาอะไรเข้าไปในนั้นนะ ดูสิใส่ดูเดี๋ยวดูแล้ว แล้วถึงจะเฉลยนะคะ ให้ทำเองนะคะ ก็คืออยากให้เด็ก ๆ แสดงชื่อเล่นของตัวเองนี่ ไอ้คอมพิวเตอร์นี่พิมพ์คำสั่งนี่ แล้วให้มาแสดงชื่อเล่นของเด็ก ๆ ออกมานะคะ งั้นก็ไปใส่อะไรเข้าไปในนี้นึกถึงตอนไปใครทำเสร็จแล้วกด Enter เดี๋ยวจะไปดูผลที่ออกมาชื่อเล่นไหม เข้าใจไหมคะ เข้าใจคำสั่งไหม ให้ทำเองนะ ในหัวเปล่าถ้าเราต้องการให้แสดงข้อความ บนนักแสดงที่ใช่ไหมกล่องใส่อะไร อะไรไหมไหนคะ งั้นไปโรงพยาบาลค่ะ พิมพ์เลยพิมพ์เองเลย ทำเองนะมีค่าทำนะคะ อันนี้ไม่เป็นโอเคไหม ใครจะอยู่ในวงเล็บ พี่จะอยู่ในวงเล็บ คืออะไรใส่ลงไปเข้าใจไหม ให้ดูแต่อย่างที่ผ่านตอนแรก ตอนนี้อยากให้แสดงชื่อเป็นของเด็ก ๆ ออกมา ในวงเล็บนี่อยากจะใส่อะไรเข้า ไปลองใส่เข้าไปดูแล้วกด enter ให้ดู ในตัวอย่างที่ 1 ถ้าต้องการพิมพ์นะคะ ให้แสดงผลข้อความนะคะ เป็นข้อความจะต้องใส่เครื่องหมายคำพูด ตัวอย่างที่ 2 ให้แสดงผลเป็นตัวเลขนี่ ไม่ต้องใส่เครื่องหมายคำพูดได้ มันต่างกันนะคะ เพราะฉะนั้นให้ลองนะคะ ออฟต้าเข้าใจหรือเปล่า เข้าใจอยู่ใช่ไหม เข้าใจไหมคะ ว่าเมื่อกี้บอกไปว่าต้องการให้เด็ก ๆ พิมพ์ชื่อเล่นตัวเองออกมาให้ดูหน่อย เด็ก ๆ จะได้วิธีไหนพิมพ์คำสั่งและตามด้วยสิ่งที่ต้องการแสดง ในวงเล็บเห็นไหมคะ ในตัวอย่างชื่อเล่นเหล่านี้ถึงสิ่งที่เป็นข้อความ ก็คือตัวอักษรนั่นเอง เช่น a b c d e เป็น 1, 2, 3, 4 นี่ เป็นข้อความในเครื่องหมาย Single Code เสมอถ้าไม่ใส่มันจะเป็นเหมือนตัว ที่เดี๋ยวหนักไม่ถ่ายให้ดูนะ ไม่เห็นข้อความแล้วไม่ใส่ดูนะ แบบที่ 1 แบบที่ 2 นี่ เป็นขวดหรือเป็นขวดเนี่ยเห็นข้อความนี้ เป็นข้อความออกมาถ้าไม่ใส่ดูนะคะ ถ้าไม่ใส่แล้วกด Enter เกิดอะไรขึ้นขึ้น Error เพราะมันบอกว่ามันไม่รู้จักที่อยู่ในนี้นะคะ แต่ถ้าเป็นตัวเลข ถ้าทำเป็นตัวเลข เหมือนที่บอกให้ print เห็นไหมตัวเลขนี่ขนาดใส่เครื่องหมายบวกมันก็รู้จัก เห็นไหม คะ3 + 4 เป็น 7 ในเขตออกมาเลยผลบวกของ 3 กับ 4 อะไร 1 คอมพิวเตอร์บอกแล้วคอมพิวเตอร์รู้จักเลข รู้จักสัญลักษณ์พิเศษ ดอกจันอะไรพวกนี้แต่ในที่นี้แหละหมายถึงมันต้องเพื่อคำนวณนะ ดอกจันนั้นหมายถึงคูณนะ หมายถึงอย่างนี้นะคะ ถ้ามีลักษณะที่เป็นตัวเลขอย่างนี้หรือการคำนวณทางคณิตศาสตร์ เราจะไม่ต้องใส่เครื่องหมายคำพูดแต่ถ้าเป็นข้อความ ABC หรือ อะไรอีกเครื่องหมายคำพูด เช่น ที่เป็นอย่างนี้ล่ะคะ จะเป็นอย่างนี้ตั้งแต่เครื่องหมายคำพูดสิ่งที่เป็นนี้ดูนะคะ Hashtag อะไรน่ะ Hashtag ลิซ่า ถ้าอย่างนี้ไม่ออกนะ หรือแท็กอะไรอีก covid -19 covid หรือเครื่องหมายอย่างนี้นะคะใส่เครื่องหมายคำพูดนี่ มันก็จะ print ออกมาเห็นไหมคะ ก่อนที่รวมอยู่กับตัวอย่างนี้ใส่เครื่องหมายคำพูด เลขเลยการคำนวณได้เลย เช่น ลองมาดูการคำนวณ ที 100 ลบเปอร์เซ็นใส่เครื่องหมาย เปอร์เซ็นต์ดูนะคะ มีอยู่ 100 ลบ 10% ถ้าอย่างนี้ไม่รู้จักเพราะอะไร รูปแบบไม่ถูกต้อง ถูกไหมมันอย่างนี้ใส่มั่วซั่วไม่ได้ เห็นก็คือจุดอะไรนะเอาไป 100 หารการคำนวณหน่อยนะคะ จำนวนนับ Print หาค่าร้อยละ 100 คูณด้วย 10 ภาษาคอมพิวเตอร์คือเรื่องไหนดอกจัน คูณ 10 หาร 100 ดีแล้วค่ะได้ดูนะคะเห็นไหมคะ ออกมาก็คือถ้าเป็นการแสดงผล การคำนวณใส่ตัวเลขใส่เครื่องหมาย ที่ใช้ในการคำนวณ เช่น คูณหรือหารดอกไม้เอาค่าตัวเลขที่เรา คำนวณออกมาได้ค่าเท่านี้นึกออกนะ กรณีที่เป็นตัวเลข ในกรณีที่เป็นการคำนวณนี่ ไม่ต้องใส่เครื่องหมายคำพูดลองอีกสักคันหนึ่งนะคะ print เอา 22 หารด้วย12 ผลลัพธ์ออกมาคืออะไรนะคะ หาค่าตัวเลข 242 ความหมายของการให้คอมพิวเตอร์นี้ แสดงผลของการคำนวณเลข 242 หารด้วย 12 ดูตามนะคะคำสั่งนี้ต้องการของแม่ ก็คือเราต้องการให้แสดงผลจากการคำนวณ ตัวเลข 242 หารด้วย 12 ให้แล้วกด enter คำนวณออกมาได้ 20 นี่คือไม่ได้แสดงอย่างเดียวด้วย แสดงผลลัพธ์ให้ก่อนนะ มันทำอะไรรอได้เห็นไหมนะคะ มีคำสั่งหลักอยู่ที่คำว่า print ไง ที่อยู่ในวงเล็บนี่แบบไหนถ้าต้องการ เห็นข้อความไม่ต้องใส่เครื่องหมายคำพูดนึกออกนะ ไม่ต้องการให้ที่เราจะไปข้อความนี่ เราจะต้องใส่เครื่องหมายคำพูด แต่ถ้าสิ่งที่เราต้องการแสดงเป็นตัวเลข การคำนวณทำให้ได้ผลลัพธ์ที่เป็นตัวเลขออกมานี่ ต้องใส่เครื่องหมายคำพูด โอเคไหม เข้าใจไหมคะ จะสามารถทำได้ในลักษณะนี้ ปีนี้ลองแบบยาว ๆ นะคะ อันดับแรกหนังจบดี ๆ นะคะ ให้เด็ก ๆ แสดงข้อความดีต้อนรับ Welcome ลองสิเด็ก ๆ สั่งคอมพิวเตอร์แสดงคำว่า welcome ตอนนี้เรายังไม่ได้ font ภาษาไทยมันยังไม่ได้ ก่อนลองใครทำเสร็จแล้วกด Enter จะต้องมีคำว่า Welcome อยู่ด้านล่าง เดินตรวจสั่งให้แสดงข้อความว่า welcome Welcome นะคะ ทำแบบนี้นะคะ ใช้ตัวช่วยคำสั่งครั้งแรกเองนะคะเด็ก ๆ มันแสดงคำนี้ออกมานะ อยากให้คอมพิวเตอร์แสดงว่า Welcome ออกมานะคะ w-e-l หรือ Welcome ใครทำแล้วยกมือ เราก็หาคนที่ดีทำไวเดี๋ยว เดี๋ยวดูเขาว่า Welcome แสดงนะคะคำว่า welcome เห็นไหมคะสติ๊กเกอร์ Note สีเหลืองแสดงข้อความคำว่า Welcome ออกมา ใครทำแล้วยกมือ เข้าใจ หรือยังเข้าใจแล้วใช่ไหมพิมพ์ผิด Enter น่ะ กดเลยนะเด็กควรจะตรวจคำสั่งก่อนนะคะ ว่าเราพิมพ์ p-r-i-n-t คนพิมพ์ไวมือไปโดนสัก เปลี่ยนเป็น nเป็น m อาจจะเริ่มวันที่บอกนะมันก็จะบอกว่าตัวนี้เปล่านะคะ ออกเลยมันจะบอกนะคะ โอเคไหมคะ ออกไปจดออกไปเมื่อกี้ Welcome นะคะคำนี้ข้อความเดี๋ยวว่าไม่ต้องการให้แสดงผล เป็นข้อความเราจะต้องใส่เครื่องหมายใช่ไหม เครื่องหมายคำพูดทุกครั้ง ให้แสดงตัวเลขนะคะต้องการให้หา 50 จำนวน 50 คูณ 3 ได้เท่าไรแสดงผล 50 คูณ 3 ค่ะ สั่งคำสั่ง Print อะไร Enter ลบออกเดี๋ยวจะถามนะคะ คำตอบคืออะไร ฉะนั้น ได้เท่าไหร่ เท่าไหร่กลับมาเดี๋ยวถามเมื่อกี้อะไรนะ กำลังเท่าไหร่คะ คนละเท่าไหร่ พี่มองไม่เห็นใช่ไหม มันมืดพี่เห็นหรือเปล่า ตอบคือไม่ได้ยินเสียงพี่ล่ามน่ะ เดี๋ยวอาจารย์ดูน้องก็ได้น้องตอบแล้วนะเอาอย่างนี้ทีนี้ถ้าใครไม่แน่ใจนะคะ เครื่องคิดเลขตัวเองดูด้วย คิดเลขในมือถือ แล้วลองกดดูสิ 50 คูณ 3 เท่าที่คอมพิวเตอร์คำนวณไหม ได้เท่ากันไหม 150 ใช่ไหมถูกต้องไหม ถูกไหมคะ ถูกไหมเห็นไหมคอมพิวเตอร์คำนวณเร็วกว่าเรา กดอีกใช่ไหมเรากดเราต้องกดกี่ที นึกออกไหม คอมพิวเตอร์ คือ ในเครื่องของตัวนี้เรายังกดไว้นะเอาเลขเยอะกว่านี้ใหม่เอาเลขเยอะกว่านี้นะคะ เด็ก ๆ ทุกคนใส่หน้าใส่หน้ากับการหารแล้วเลขปริมาณมาก ๆ แล้วเด็ก ๆ ลองดูนะคะเลขตัวเอา 5 หลักด้วย 2 พอ Enter ดูได้คำตอบเท่าไรแล้วคำนวณดูแล้วดูในโทรศัพท์ด้วยคอมพิวเตอร์ กับเครื่องคิดเลขในมือถือเราได้ผลลัพธ์เท่ากันไหม แม็กกี้ตบมือเลยนะคะ ตรงไหมลงใหม่แม็กกี้ในคอมเท่ากันนะ เห็นไหมใกล้เคียงเลยคือคอมพิวเตอร์อาจจะละเอียดกว่าด้วยซ้ำ คอมพิวเตอร์จะแสดงตัวตนนิยมยาวพรืดเลย ใช่ไหมลูก แต่ในเครื่องคิดเลขทศนิยมจะได้เท่าช่องเครื่องที่มีนะ น้อยกว่าในคอมพิวเตอร์ เข้าใจยาวน่ะพื้นที่ที่แสดงผลมันจะยาวนะเพราะว่าเลขมันจะไหลเมื่อไหร่ปริมาณเยอะ เขาห้องนำคอมพิวเตอร์มาใช้ในการคำนวณ เดี๋ยวจะแจกโจทย์คนละข้อที่ 1 คือแม็กกี้ แม็กกี้จะเริ่มทำก่อนนะคะ ของแม็กกี้ ก็คือข้อนี้นะคะ เดี๋ยวจะให้โจทย์คนอื่นไม่ต้องทำนะคะ คนอื่นรอทำโจทย์ของตัวเอง ทุกคนจะต้องได้รับโจทย์ อันนี้ของแม็กกี้นะคะ เดี๋ยวใส่ชื่อไว้ด้วยเดี๋ยวขอเปิดเป็น Word ดีกว่านะ ได้เห็นชัดทุกคำสั่งแป๊บนึงนะคะเด็ก ๆ เดี๋ยวจะให้แม็กกี้คำนวณนี่ ถ้าค่าตัวเลขปี ค.ศ. นะคะ ปีนี้เท่าไหร่นะ 2000 เท่าไร 2000 เท่าไหร่นะ 2022 หรือเปล่า 21 หรือ 22 ของเราเยอะกว่าเราต้องเอาไอ้นี่ขึ้นก่อน 2565 - 2022 นี่คือโจทย์ของแม็กกี้นะคะ แม็กกี้คำนวณผลออกมาได้เท่ากับเท่าไร เดี๋ยวแม็กกี้มาพิมพ์คำตอบด้วยนะคะ อันนี้คือโจทย์ให้ไหมคะชื่อจดใส่อะไรเข้าไปแล้วคำตอบ รองเท่ากับเด็กคำนวณเสร็จ ก็มาพิมพ์คำตอบลงไปข้างหลังทุกคน จะได้จดนะ เดี๋ยวจะรายชื่อไปต่อไป ออฟต้านะคะ เอกซ์ต้าโจทย์คือจะทำ เอ็กซ์ต้าเกิดปีอะไร พ.ศ. อะไรจำได้ไหมปี พ.ศ. ตัวเองได้ไหม 25 อะไร 2544 เกิด 2546 ใช่ไหมได้เท่ากับเท่าไร เครื่องหมายเท่ากับต่อไป โอเคนะคะ คนต่อไป หาเลขตอนนี้มิ่งอายุเท่าไร 20 พอดี 20 คูณด้วย 5 เท่าคือเท่าไหร่ เท่ากับเท่าไรกรุณาใส่คำตอบ ต่อไปกุ้งนางใช่ไหม กุ้งนางเดี๋ยวมาพิมพ์คำตอบนะ เดี๋ยวให้โจทก์เสร็จหมดทุกคนก่อน กุ้งนางนะคะ หากุ้งนางต้องหาเลขที่ใช่ เลขที่ชอบ ออกตัวเลขก็มาจากเด็ก ๆ เองนั่นแหละ ไม่ได้ขึ้น กุ้งนางไม่ได้เปิดหรือ ช้าบ่ ยังไม่ขึ้น กุ้งนางดูจะให้พี่เขาถาม กุ้งนางมีพี่น้องกี่คน เอา 4 ตั้งนะคะ ในบ้านด้วยให้ใช้เครื่องหมายคูณ คูณด้วย 199 เท่ากับเท่าไร ได้เท่าไหร่ นี่คือโจทย์ของกุ้งนางนะคะ ต่อไปต่อไปองุ่น องุ่นเปิดเครื่องหรือเปล่า เลของุ่นเลขอะไรนะ เลข 9 ถามองุ่นรู้หรือเปล่า แม่อายุเท่าไร อายุแม่เท่าไหร่ แม่ตัวเอง แม่ตัวเอง 48 อายุแม่ 48 อายุองุ่นเท่าไหร่ อายุตัวเองน่ะ 19 หรือ จำอายุตัวเองไม่ได้ ไม่ฟังเลย องุ่นจำอายุตัวเองไม่ได้หรือ อายุตัวเองเท่าไหร่ 18 48 - 18 นะคะ 48 - 18 ดูสิว่าอายุตัวเองห่างจากคุณแม่เท่าไหร่ ต่อไปตี๋น้อยมีปู่ย่าตายายหรือเปล่า ตี๋น้อยมีปู่ย่าตายายมีผู้สูงอายุหรือเปล่าเปลี่ยนคน เดี๋ยวจะถามตี๋น้อย ตี๋น้อยมีปู่หรือย่าผู้สูงอายุไหม รู้หรือเปล่าอายุเท่าไหร่ 56 53 ค่ะ ดูอายุปีเกิดนะคะ อันนี้คือคำตอบก็คือจะเป็นปู่แล้วนะคะ เป็นปู่หรือเป็นย่าลูกนี่ใครใช่ไหม แบงค์หรือบาสต่อไป ต่อไปแบงค์ บาสเป็นแบงค์อยู่เรื่อยเลยบาส บาสนะคะ เอาเงินมาเท่าไร แม่ให้เงินมาเท่าไหร่ เดือนหนึ่งหรือแม่ให้เงินมาจั๊กบาทให้เป็นเดือนหรือให้เป็นอาทิตย์ ให้เป็นเดือนใช่ไหม กี่บาทลูก ประมาณ ๆ 3,000แล้วให้หารด้วย 4 นะคะ คือใน 1 อาทิตย์เงิน 3,000 บาทใช้ไปเท่าไหร่ ใช้ไปเท่าไหร่นะไปคนต่อไป อุบลถามได้เลย อุบล ๆ บ้านอยู่ไหนคะ รู้หรือเปล่าระยะทางกี่กิโลเมตร 147 147 อยากรู้ว่าขี่รถด้วยความเร็วหาร 80 อุบลจะใช้เวลาในการเดินทางเท่าไหร่นะคะ โอเค ใครได้คำตอบแล้ว ให้มันพิมพ์คำตอบได้เลยนะคะ โอเคแม็กกี้เสร็จแล้วมาพิมพ์คำตอบได้เลยนะลูก โอเคนะคะ ดูที่คำตอบของแต่ละคน คนแรกแม็กกี้ที่แม็กกี้นะ แม็กกี้นี่โจทย์ ก็คือปี พ.ศ. ไปลบปี ค.ศ. เพื่อน ๆ ลองเช็กเครื่องคิดเลขในมือถือก็ได้ ว่าตรงไหม ก็คือเอาปี 2565 ไปลบ 2022 นะคะ เกิดก่อน 543 ปีนั่นคือคำตอบนะคะ ของเอ็กซ์ต้าที่ถามว่าเขาเกิดปีอะไรก็คืออยากรู้อายุเขาปี 2545 ก็คือ พ. ศ. ปัจจุบันปีนี้แล้วไปลบด้วยปีที่เขาเกิดคือ 2546 ตอนนี้เอ็กซ์ตร้า ก็คือปีนี้น่าจะมีอายุ 19 ปีถูกต้องนะต่อไปของมิ่งอายุมิ่งก็คือ 20 เลยบอกว่าถ้ามึงยังมีอีก 5 เท่านี่ใช่ 5 ปีนะไม่ได้บวก 5 นะ ถ้าหมายถึงเป็นจำนวนเท่าในอีก 5 เท่าอายุของมิ่งจะมีอายุถึง 100 ปี ถ้าอยู่ได้ถึง 5 เท่า นึกออกนะ โอเคนะคะ ต่อไปของกุ้งนาง กุ้งนางมีพี่น้อง 4 คน สมมุติแม่ให้เงินคนละ 199 บาทนะคะ ลูกทั้งหมด 4 คนแม่ต้องมีเงินอย่างน้อยเห็นไหมคะ796 ก็คือแม่มีเงิน 800 มาแบ่งให้ลูก 4 คนนะคะ มาแบ่งคนละ 199 ขององุ่น แม่บอกว่าอายุ 48 ตัวเองอายุ 18 ปี คือเราอายุแม่มันลบอายุตัวเองนั่นก็คือองุ่นกับแม่อายุห่างกัน 30 ปีเห็นไหมคะ ของตี๋น้อยถามอายุของย่านะว่าย่าอายุ 83 ก็เลยอยากรู้ว่าย่าอายุเกิดปี พ.ศ. อะไร เลยให้เอาปีปัจจุบันไปลบปีปัจจุบันก็คือปี 2565 ลบอายุของย่าซึ่งก็คื นั่นก็คือปีที่ 5 เกิด 2482 นะคะ ปีที่ 5 ของตี๋น้อยเกิดนะคะ ถามบาสว่าแม่ให้เงินมาถึงเดือนเท่าไหร่บาสบอกว่าเดือนละ 3,000 หารด้วย 4 นั่นหมายถึงใน 1 เดือนมี 4 สัปดาห์อยากรู้ว่าใน 1 สัปดาห์บาสใช้เงินนะคะประมาณอาทิตย์ละ 750 บาทถูกต้องไหมและคนสุดท้ายอุบลบอกว่าระยะทางจากบ้าน 147 กิโลเมตร ปีนี้ขี่รถด้วยความเร็ว 80 กิโลเมตรใช้เวลา 1 ชั่วโมงไม่น่าจะเป็น 83 นาทีน่าจะเป็นเท่าไหร่ 140 กิโลเมตรนะคะ ความเร็ว 80 กิโลเมตรต่อชั่วโมง มันน่าจะใช้เวลาประมาณ 1 ชั่วโมงนี่แหละ แต่ชั่วโมงเท่าไหร่ตีเป็น 1 ชั่วโมง ก็คือ 60 นาที 2 ชั่วโมง 120 นาที แต่มันคำนวณอย่างไรนะ มันจะอยู่ประมาณที่ชั่วโมงกว่านี่ล่ะนะคะแต่ไม่น่าจะถึง 2 ชั่วโมงนะคะ คือการแสดงผลโดยการใช้วิธีคำนวณนะคะส่วนเด็ก ๆ ไม่ต้องใส่เครื่องหมายคำพูดใช่ไหมคะถ้าเป็นคำพูดข้อความจะต้องใส่เครื่องหมายคำพูดนะคะ นี่คือวิธีใช้คำสั่ง print นะคะเมื่อกี้พิมพ์ผิดนะ 1 บรรทัด วันนี้อยากพิมพ์หลาย ๆ บรรทัดนะคะ ทำอย่างไรมาดูกันนะคะ ดูคำสั่งต่อมาดูตัวอย่างจะให้ print ทั้งชื่อทั้งนามสกุล ไม่ต้องไปพิมพ์คำสั่ง print พิมพ์ชื่อพิมพ์ซ้ำพิมพ์ชื่อเล่น 3 บรรทัดไม่ต้องพิมพ์อย่างนั้นนะคะ เดี๋ยวทำให้ดู ใช้ไม่ได้ แสดงว่าไม่ใช่แล้วล่ะ โอเค มันไม่ให้ใช้นะคะ ก็จะต้อง bcck Slash หรือไม่ได้ลองเทสอันนี้ โอเคไม่เป็นไรนะคะ จะไม่ได้ใช้แล้วตัวนี้ แสดงว่าน่าจะตัดออกไปแล้วนะคะ โอเคไม่เป็นไรนะคะอันนี้ในกรณีที่แล้วถ้าปริ้นถามข้อความด้วยล่ะ จะทำอย่างไรทั้ง 2 อย่างอยู่ด้วยกันใช่ไหมคะ ในกรณีที่เราต้องการพิมพ์ทั้งตัวเลข แล้วก็ข้อความอยู่ด้วยกันนี่นะคะ ใน 1 บรรทัดนี่ สิ่งที่จะมาคั่น เห็นไหม coma ใช่ไหม comma ไม่ใช่ลูกน้ำเคยใช้ comma เครื่องหมายความว่าเห็นไหมคะ คั่นระหว่างตัวเลขกลับข้อความถ้ามีตัวเลขหลาย ๆ ตัว ก็คือสิ่งที่จะแสดงข้างในน่ะ คือ ตัว comma นี่คั่นนะคะ งั้นลองนักนะให้ลองแสดงข้อความนะคะ ชื่อนามสกุลแล้วก็ชื่อเล่นไปให้มันเว้นนะคะ ไม่ต้องไปพิมพ์คำสั่ง print ใหม่ถึง 3 ครั้ง ให้เด็ก ๆ พิมพ์คำสั่ง print แสดงชื่อตัวเองนะคะ ชื่อและนามสกุลแล้วก็แสดงชื่อเล่นเอา 2 อย่างพอ เพิ่มอีกอันหนึ่งก็ได้ เพิ่มอายุเข้าไปอายุตามหลังนะคะ แล้วกด enter นะคะ ทำไมคะ มันก็จะแสดงทั้งชื่อนามสกุลชื่อเล่นพอตัวเลขเห็นไหมคะสามารถด้วยกันได้ ก็ใช้เครื่องหมายโคลอนเป็นการคั่นประโยคข้อความหรือตัวเลขนะคะ กรณีที่ตัวเลขหลาย ๆ ตัว อันนี้ในกรณีที่ 3 นะคะ print ตัวเลขในการคำนวณดูสิว่าได้ไหมอย่างนี้นะคะ การคำนวณได้ เพราะมันไปอยู่ตรงนี้ถ้ามีวงเล็บซ้อนน่ะได้ syntax error อะไรนี่ พรุ่งนี้เด็ก ๆ จะต้องไปขึ้นรถอยู่ตึก 7 นะคะ ตึก 7 เสื้อกางเกงใส่กางเกง ได้ผู้หญิงจะได้คล่องตัว เพราะเราลงชุมชนนะคะ ขอเป็นน้องปีหนึ่งยังไม่มีเสื้อคณะใช่ไหม ยังไม่ได้นะ ให้เป็นเสื้อคอกลมสีขาว โอเคไหม ปี 1 ให้ใส่เสื้อยืดคอกลมสีขาวนะลูก โอเคนะคะ 7:30 น. นี่คือพร้อมขึ้นรถรอ นึกออกไหม เพราะฉะนั้น ต้องไปถึงตึกก่อน 7:30 น. รถจะออก 7:30 น. เข้าใจไหมคะ. เข้าใจนะใช่บอกออก 7:30 น. ต้องไปถึงก่อน 7:30 น. โอเคนะ 7:30 น. นี่คือรถมาถึงแล้วแล้วเราขึ้นรถโอเคนะ โอเคนะคะ ห้ามสายนะตั้งนาฬิกาปลุกดี ๆ จำดี ๆ นะคะใส่กางเกงผู้หญิงใส่กางเกงได้ สิ่งที่คิดว่าจะลุกนั่งสะดวกสบาย กางเกงยีนส์หรือกางเกงวอร์มก็แล้วแต่นะคะ ที่ตึก 7 นะลูก ไม่ใช่ที่นะ พี่คณะเราน่ะเข้าใจนะจำได้อยู่นะพรุ่งนี้นะพรุ่งนี้ไม่ ๆให้ใส่ชุดคอกลมสีขาวกางเกงอะไรก็ได้ กางเกงยีนส์ก็ได้กางเกงวอร์มก็ได้ ไม่ใช่เสื้อเชิ้ตนะ เสื้อคอกลมนะเสื้อคอกลมเสื้อใส่สบายน่ะ เพราะเราไปลงพื้นที่ไม่ต้องไปใส่เสื้อเชิ้ตเสื้อคอกลมน่ะ ปี 1 น่ะ ปี 1 ยังไม่มีเสื้อโปโลคณะคนที่เขาจะมีเสื้อคณะแล้วแต่เด็ก ๆ ยังไม่มีนะคะ เด็ก ๆ เป็นน้องปี 1 ยังไม่มีเสื้อ ไม่ใส่เสื้อคอกลมผ้าใบสีครับ จะใส่อีแตะเปิดเราให้ไว้ให้วิ่งจะลงพื้นที่ชุมชน นึกออกนะ เป็นรองเท้าผ้าใบนะคะ จะได้คล่องตัวนะคะ ไม่มีใครสงสัยถามได้นัดหมายพรุ่งนี้ ห้ามสายนะครัลงบ ไม่ได้ไปทิ้งเราจะทิ้งเลยนะ 7:00 น. ยังไม่ขึ้นรถเอาทิ้งเลยนะ ไม่รอนะเพราะอย่าลืมว่านะ แต่ละสถานที่เขาไว้เราไปหลายที่เรามีเวลาที่นัดกันไว้ พ่อเขาบอกวันที่ 7 น่ะ นครพนมจัดอะไรนะบวงสรวงอนันตนาคราช เขาน่าจะไหว้เขาน่าจะปิดถนน จะเข้าไปไม่ได้โซนนั้นน่ะเราอยากไหว้เดี๋ยวแวะ แวะทางผ่าน อาจจะพาไปไหว้พระวัดหลวงปู่คำพัน ก็ได้เดี๋ยวดูเส้นทางเราต้องดูด้วย เวลาเพราะเราไงคนหมู่มากควบคุมเวลาไม่ได้ เราจะออกนอกเส้นทางไม่ได้นะคะ โอเคนะถ้าไม่มีใครสงสัย แล้วเลิกพรุ่งนี้ 7:30 น. ตื่นนั่งอยู่บนรถแล้วนะ 7:30 น. ยังมาไม่ถึงนะคะ ควรไปก่อนเวลานึกออกนะควรไปถึงก่อน 07:30 น. นะคะ ข้าวน่ะกินมาให้เรียบร้อย ข้าวเช้าน่ะ เพราะว่าถ้าจำไม่ผิดเราน่าจะนั่งรถบัสรถแอร์นะ ทานข้าวเช้าให้เสร็จเรียบร้อย ค่อยมาขึ้นรถนะ โอเคนะคะ เจอกันพรุ่งนี้ นั่งรออยู่บนรถแล้วนะ สวัสดีค่ะ แม็กกี้ขอบคุณพี่เขาหน่อย พี่ขอบคุณพี่ล่ามหน่อยค่ะขอบคุณค่ะ เจอกันสัปดาห์ถัดไปนะคะ สวัสดีค่ะ ปิดเครื่องให้เรียบร้อยนะคะทุกคนทุกคนทุกคนทุกค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ลักการเขียนโปรแกรม 6 ก.ค. 2022</dc:title>
  <dc:creator/>
  <cp:keywords/>
  <dcterms:created xsi:type="dcterms:W3CDTF">2022-07-25T04:33:41Z</dcterms:created>
  <dcterms:modified xsi:type="dcterms:W3CDTF">2022-07-25T04: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กรกฎาคม 2565 เวลา 09.00 น.</vt:lpwstr>
  </property>
  <property fmtid="{D5CDD505-2E9C-101B-9397-08002B2CF9AE}" pid="3" name="subtitle">
    <vt:lpwstr/>
  </property>
</Properties>
</file>